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11B53C36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4F80E33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24C6E6D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0718A4F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07F5809B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49296667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4210DB83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4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182DB9AC" w14:textId="7E282EDA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5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D38A9DE" w14:textId="4D91410A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6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71D96DD5" w14:textId="3518602C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7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10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D576975" w14:textId="2011DF57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11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6120E962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3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724A5FF5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4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634E8F91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45B2590B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60CE9582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77A26DAD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79BBC66F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8C7F2E">
          <w:rPr>
            <w:noProof/>
          </w:rPr>
          <w:t>1</w:t>
        </w:r>
      </w:fldSimple>
      <w:r>
        <w:t xml:space="preserve"> </w:t>
      </w:r>
      <w:r w:rsidRPr="007710B1">
        <w:t xml:space="preserve">Φ1 VS time after using the </w:t>
      </w:r>
      <w:proofErr w:type="spellStart"/>
      <w:r w:rsidRPr="007710B1">
        <w:t>GM_Bases</w:t>
      </w:r>
      <w:proofErr w:type="spellEnd"/>
      <w:r w:rsidRPr="007710B1">
        <w:t xml:space="preserve"> </w:t>
      </w:r>
      <w:proofErr w:type="gramStart"/>
      <w:r w:rsidRPr="007710B1">
        <w:t>function</w:t>
      </w:r>
      <w:bookmarkEnd w:id="2"/>
      <w:proofErr w:type="gramEnd"/>
    </w:p>
    <w:p w14:paraId="0D3522CD" w14:textId="66A65D30" w:rsidR="009B07ED" w:rsidRPr="00ED0699" w:rsidRDefault="00000000" w:rsidP="009B07ED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2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75+0.25=1</m:t>
          </m:r>
        </m:oMath>
      </m:oMathPara>
    </w:p>
    <w:p w14:paraId="4372DB41" w14:textId="099E5ACA" w:rsidR="00ED0699" w:rsidRPr="00ED0699" w:rsidRDefault="00000000" w:rsidP="009B07ED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73A16D4A" w14:textId="09DF7B3D" w:rsidR="00914830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</m:sSub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2</m:t>
                      </m:r>
                    </m:sub>
                  </m:sSub>
                </m:e>
              </m:rad>
            </m:den>
          </m:f>
        </m:oMath>
      </m:oMathPara>
    </w:p>
    <w:p w14:paraId="12EAA633" w14:textId="14323B2A" w:rsidR="008E271C" w:rsidRDefault="006F6195" w:rsidP="00914830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6651A424" wp14:editId="4B6217BA">
            <wp:extent cx="5384800" cy="4038600"/>
            <wp:effectExtent l="0" t="0" r="6350" b="0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517" cy="4040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69ECF" w14:textId="77777777" w:rsidR="008E271C" w:rsidRDefault="008E271C" w:rsidP="00914830">
      <w:pPr>
        <w:keepNext/>
        <w:spacing w:after="0"/>
        <w:ind w:left="0"/>
        <w:jc w:val="center"/>
      </w:pPr>
    </w:p>
    <w:p w14:paraId="66375273" w14:textId="34A66F59" w:rsidR="008E3549" w:rsidRDefault="00914830" w:rsidP="00052AB5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8C7F2E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</w:t>
      </w:r>
      <w:proofErr w:type="spellStart"/>
      <w:r w:rsidRPr="00FF360B">
        <w:t>GM_Bases</w:t>
      </w:r>
      <w:proofErr w:type="spellEnd"/>
      <w:r w:rsidRPr="00FF360B">
        <w:t xml:space="preserve"> </w:t>
      </w:r>
      <w:bookmarkEnd w:id="3"/>
      <w:r w:rsidR="00ED0699" w:rsidRPr="00FF360B">
        <w:t>function.</w:t>
      </w:r>
    </w:p>
    <w:p w14:paraId="18ECB018" w14:textId="77777777" w:rsidR="00E7363E" w:rsidRDefault="00E7363E" w:rsidP="00ED0699">
      <w:pPr>
        <w:rPr>
          <w:b/>
          <w:bCs/>
          <w:sz w:val="32"/>
          <w:szCs w:val="32"/>
        </w:rPr>
      </w:pPr>
    </w:p>
    <w:p w14:paraId="7C500D59" w14:textId="77777777" w:rsidR="00E7363E" w:rsidRDefault="00E7363E" w:rsidP="00ED0699">
      <w:pPr>
        <w:rPr>
          <w:b/>
          <w:bCs/>
          <w:sz w:val="32"/>
          <w:szCs w:val="32"/>
        </w:rPr>
      </w:pPr>
    </w:p>
    <w:p w14:paraId="43AA8F5D" w14:textId="77777777" w:rsidR="00E7363E" w:rsidRDefault="00E7363E" w:rsidP="00ED0699">
      <w:pPr>
        <w:rPr>
          <w:b/>
          <w:bCs/>
          <w:sz w:val="32"/>
          <w:szCs w:val="32"/>
        </w:rPr>
      </w:pPr>
    </w:p>
    <w:p w14:paraId="288416B5" w14:textId="77777777" w:rsidR="00E7363E" w:rsidRDefault="00E7363E" w:rsidP="00ED0699">
      <w:pPr>
        <w:rPr>
          <w:b/>
          <w:bCs/>
          <w:sz w:val="32"/>
          <w:szCs w:val="32"/>
        </w:rPr>
      </w:pPr>
    </w:p>
    <w:p w14:paraId="41FAF609" w14:textId="014AAAB8" w:rsidR="00ED0699" w:rsidRDefault="00ED0699" w:rsidP="00ED0699">
      <w:pPr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lastRenderedPageBreak/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4790887A" w14:textId="7CF05CA1" w:rsidR="008F09EF" w:rsidRPr="008F09EF" w:rsidRDefault="000A1E83" w:rsidP="00F21E5F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2A96690B" w14:textId="77777777" w:rsidR="00ED0699" w:rsidRPr="00F21E5F" w:rsidRDefault="00ED0699" w:rsidP="00ED0699"/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77777777" w:rsidR="003F2DA2" w:rsidRDefault="003F2DA2" w:rsidP="003F2DA2">
      <w:pPr>
        <w:spacing w:after="0"/>
      </w:pPr>
      <w:r>
        <w:t>Here we represent the signals using the base functions.</w:t>
      </w:r>
    </w:p>
    <w:p w14:paraId="08F148EA" w14:textId="5BA148EC" w:rsidR="008E271C" w:rsidRDefault="008F09EF" w:rsidP="00052AB5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5066CF20">
            <wp:extent cx="4743161" cy="3536950"/>
            <wp:effectExtent l="0" t="0" r="635" b="6350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66" cy="3544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216A" w14:textId="77777777" w:rsidR="008F09EF" w:rsidRDefault="008F09EF" w:rsidP="008F09EF">
      <w:pPr>
        <w:pStyle w:val="Caption"/>
        <w:jc w:val="center"/>
      </w:pPr>
      <w:bookmarkStart w:id="5" w:name="_Toc135281079"/>
    </w:p>
    <w:p w14:paraId="0DB6D18D" w14:textId="3B28F13D" w:rsidR="00052AB5" w:rsidRPr="00052AB5" w:rsidRDefault="00052AB5" w:rsidP="00E7363E">
      <w:pPr>
        <w:pStyle w:val="Caption"/>
        <w:jc w:val="center"/>
      </w:pPr>
      <w:r>
        <w:t xml:space="preserve">Figure </w:t>
      </w:r>
      <w:fldSimple w:instr=" SEQ Figure \* ARABIC ">
        <w:r w:rsidR="008C7F2E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3991CC90" w14:textId="77777777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proofErr w:type="gramStart"/>
      <w:r w:rsidR="003F2DA2">
        <w:t>AWGN</w:t>
      </w:r>
      <w:bookmarkEnd w:id="6"/>
      <w:proofErr w:type="gramEnd"/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1EB5C391" w14:textId="77777777" w:rsidR="008E3549" w:rsidRDefault="003F2DA2" w:rsidP="00052AB5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p w14:paraId="3E1C497F" w14:textId="77777777" w:rsidR="00052AB5" w:rsidRDefault="00052AB5" w:rsidP="00052AB5">
      <w:pPr>
        <w:keepNext/>
        <w:spacing w:after="0"/>
        <w:ind w:left="0"/>
        <w:jc w:val="center"/>
        <w:rPr>
          <w:noProof/>
        </w:rPr>
      </w:pPr>
    </w:p>
    <w:p w14:paraId="5E3C7356" w14:textId="49928721" w:rsidR="008E271C" w:rsidRDefault="00C70C66" w:rsidP="00052AB5">
      <w:pPr>
        <w:keepNext/>
        <w:spacing w:after="0"/>
        <w:ind w:left="0"/>
        <w:jc w:val="center"/>
      </w:pPr>
      <w:r>
        <w:rPr>
          <w:noProof/>
        </w:rPr>
        <w:drawing>
          <wp:inline distT="0" distB="0" distL="0" distR="0" wp14:anchorId="03B8CE60" wp14:editId="4C1A8A3F">
            <wp:extent cx="3390900" cy="2544789"/>
            <wp:effectExtent l="0" t="0" r="0" b="8255"/>
            <wp:docPr id="120955058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2" cy="255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1A127" w14:textId="6E4746FF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8C7F2E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35303920" w14:textId="77777777" w:rsidR="00052AB5" w:rsidRPr="002B1036" w:rsidRDefault="002B1036" w:rsidP="00052AB5">
      <w:pPr>
        <w:ind w:left="0"/>
        <w:rPr>
          <w:b/>
          <w:bCs/>
        </w:rPr>
      </w:pPr>
      <w:r>
        <w:rPr>
          <w:b/>
        </w:rPr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p w14:paraId="160C3FF1" w14:textId="3A31D8AA" w:rsidR="002B1036" w:rsidRDefault="00C70C66" w:rsidP="002B1036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7990B835" wp14:editId="72C64AA0">
            <wp:extent cx="3911600" cy="2935563"/>
            <wp:effectExtent l="0" t="0" r="0" b="0"/>
            <wp:docPr id="6182482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297" cy="293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3D980FDD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8C7F2E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</w:t>
      </w:r>
      <w:proofErr w:type="gramStart"/>
      <w:r>
        <w:t>1,s</w:t>
      </w:r>
      <w:proofErr w:type="gramEnd"/>
      <w:r>
        <w:t>2 with E/σ¬2 =0</w:t>
      </w:r>
      <w:r w:rsidRPr="009D34D2">
        <w:t>dB</w:t>
      </w:r>
      <w:bookmarkEnd w:id="8"/>
    </w:p>
    <w:p w14:paraId="7FA61037" w14:textId="77777777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DFAFE55" w14:textId="22AE3F31" w:rsidR="00732B4D" w:rsidRDefault="00C70C66" w:rsidP="00C70C66">
      <w:pPr>
        <w:keepNext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14BA5D98" wp14:editId="34545784">
            <wp:extent cx="4089400" cy="3068997"/>
            <wp:effectExtent l="0" t="0" r="6350" b="0"/>
            <wp:docPr id="202521891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624" cy="3078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BE723" w14:textId="31DDC45A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8C7F2E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6CC7C903" w:rsidR="00744B54" w:rsidRDefault="00262BF1" w:rsidP="00744B54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35CDBA47">
            <wp:simplePos x="0" y="0"/>
            <wp:positionH relativeFrom="column">
              <wp:posOffset>4400550</wp:posOffset>
            </wp:positionH>
            <wp:positionV relativeFrom="paragraph">
              <wp:posOffset>191135</wp:posOffset>
            </wp:positionV>
            <wp:extent cx="2914650" cy="244475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44B54"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1C745C7A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</w:p>
    <w:p w14:paraId="4AC27049" w14:textId="06B98CCF" w:rsidR="000A1E83" w:rsidRPr="000A1E83" w:rsidRDefault="00000000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7E7C612B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proofErr w:type="spellStart"/>
      <w:r w:rsidR="000A1E83">
        <w:t>y</w:t>
      </w:r>
      <w:r>
        <w:rPr>
          <w:vertAlign w:val="subscript"/>
        </w:rPr>
        <w:t>ij</w:t>
      </w:r>
      <w:proofErr w:type="spellEnd"/>
      <w:r>
        <w:t xml:space="preserve"> whose space vector near to the space vector of </w:t>
      </w:r>
      <w:proofErr w:type="spellStart"/>
      <w:r>
        <w:t>S</w:t>
      </w:r>
      <w:r>
        <w:rPr>
          <w:vertAlign w:val="subscript"/>
        </w:rPr>
        <w:t>ij</w:t>
      </w:r>
      <w:proofErr w:type="spellEnd"/>
      <w:r>
        <w:t xml:space="preserve"> “the space vector of the sent pulse.”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77777777" w:rsidR="00262BF1" w:rsidRDefault="00262BF1" w:rsidP="00C30F38">
      <w:pPr>
        <w:tabs>
          <w:tab w:val="left" w:pos="1704"/>
        </w:tabs>
        <w:ind w:left="0"/>
      </w:pPr>
    </w:p>
    <w:p w14:paraId="7D4B579E" w14:textId="2E04BB37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85A01A5" w:rsidR="00C30F38" w:rsidRDefault="00BF339E" w:rsidP="00C30F38">
      <w:pPr>
        <w:tabs>
          <w:tab w:val="left" w:pos="1704"/>
        </w:tabs>
        <w:ind w:left="0"/>
      </w:pPr>
      <w:r>
        <w:t xml:space="preserve">It’s noticed that with the increase of the variance of the noise, the signal to noise ratio decreases then the </w:t>
      </w:r>
      <w:r w:rsidR="00BA6382">
        <w:t xml:space="preserve">probability of </w:t>
      </w:r>
      <w:r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77777777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77777777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proofErr w:type="spellStart"/>
      <w:r>
        <w:t>Matlab</w:t>
      </w:r>
      <w:proofErr w:type="spellEnd"/>
      <w:r>
        <w:t xml:space="preserve"> documentations for </w:t>
      </w:r>
      <w:proofErr w:type="spellStart"/>
      <w:r>
        <w:t>rectangularPulse</w:t>
      </w:r>
      <w:proofErr w:type="spellEnd"/>
      <w:r>
        <w:t xml:space="preserve"> function</w:t>
      </w:r>
    </w:p>
    <w:p w14:paraId="022204EC" w14:textId="77777777" w:rsidR="00C30F38" w:rsidRPr="00C30F38" w:rsidRDefault="00000000" w:rsidP="00C30F38">
      <w:pPr>
        <w:pStyle w:val="ListParagraph"/>
        <w:numPr>
          <w:ilvl w:val="0"/>
          <w:numId w:val="6"/>
        </w:numPr>
      </w:pPr>
      <w:hyperlink r:id="rId16" w:anchor="Effects_in_phasor_domain" w:history="1">
        <w:r w:rsidR="00C30F38" w:rsidRPr="00C30F38">
          <w:rPr>
            <w:rStyle w:val="Hyperlink"/>
          </w:rPr>
          <w:t>Wikipedia</w:t>
        </w:r>
      </w:hyperlink>
    </w:p>
    <w:p w14:paraId="1F976C2F" w14:textId="77777777" w:rsidR="00C30F38" w:rsidRDefault="00C30F38" w:rsidP="00C30F38">
      <w:pPr>
        <w:tabs>
          <w:tab w:val="left" w:pos="1704"/>
        </w:tabs>
        <w:ind w:left="0"/>
      </w:pPr>
    </w:p>
    <w:p w14:paraId="65E211C1" w14:textId="77777777" w:rsidR="00BF339E" w:rsidRDefault="00BF339E" w:rsidP="00BF339E">
      <w:pPr>
        <w:tabs>
          <w:tab w:val="left" w:pos="1704"/>
        </w:tabs>
        <w:ind w:left="0"/>
      </w:pPr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7C410AF9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4" w:name="_Toc135281095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4EF35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7DD9EDE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2C8891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-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*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E45D2E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7B7BBB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4EA9E5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D26C8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19AFF5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3657C9F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ED0EC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15DE68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A979EBC" w14:textId="1933D8CE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35B17820" w14:textId="77777777" w:rsidR="008E3549" w:rsidRDefault="009133FC" w:rsidP="00AA4833">
      <w:pPr>
        <w:pStyle w:val="Heading2"/>
        <w:spacing w:after="0"/>
        <w:ind w:left="0"/>
      </w:pPr>
      <w:bookmarkStart w:id="15" w:name="_Toc135281096"/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3E59FE5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Construct the signals</w:t>
      </w:r>
    </w:p>
    <w:p w14:paraId="1D80493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lin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86BB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; </w:t>
      </w:r>
    </w:p>
    <w:p w14:paraId="14CE076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EFF75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951631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 -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252E72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717BC5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45A478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677A2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69DE30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REQUIREMENTS 1:</w:t>
      </w:r>
    </w:p>
    <w:p w14:paraId="621BFB7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68B796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FBCFE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s</w:t>
      </w:r>
    </w:p>
    <w:p w14:paraId="606DAA5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A2D16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EBCD55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508CB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33583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ACB387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14270A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2CE838F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3DF33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4D8DC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E95B15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FBFF7D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293F2A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0D0108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3AAD0CD" w14:textId="0CF486E8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2BFE80F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A6EF7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83D2B6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DB763D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</w:t>
      </w:r>
    </w:p>
    <w:p w14:paraId="0AB7B867" w14:textId="463FE664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lastRenderedPageBreak/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529F3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565C20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2591577" w14:textId="1C76594E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9956E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1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BA728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6C7590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8B05E6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C9C47F" w14:textId="36B7DA56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D83F0BD" w14:textId="77777777" w:rsidR="00AA4833" w:rsidRDefault="00AA4833" w:rsidP="00AA4833">
      <w:pPr>
        <w:pStyle w:val="Heading2"/>
        <w:spacing w:after="0"/>
        <w:ind w:left="0"/>
      </w:pPr>
      <w:bookmarkStart w:id="17" w:name="_Toc135281098"/>
      <w:r>
        <w:t>A.5 Code for effect of noise on the Signal space Representations</w:t>
      </w:r>
      <w:bookmarkEnd w:id="17"/>
    </w:p>
    <w:p w14:paraId="0537A42D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A215C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% Draw the signal space representation of the signals before adding noise</w:t>
      </w:r>
    </w:p>
    <w:p w14:paraId="5F2A85C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Points with Nois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D5B01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r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filled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74BEBE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26A626A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filled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F24D8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38A54A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 xml:space="preserve">% E / sigma^2 list in dB </w:t>
      </w:r>
    </w:p>
    <w:p w14:paraId="7CDDF58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[-</w:t>
      </w:r>
      <w:r>
        <w:rPr>
          <w:rFonts w:ascii="Consolas" w:hAnsi="Consolas"/>
          <w:color w:val="B5CEA8"/>
          <w:sz w:val="21"/>
          <w:szCs w:val="21"/>
        </w:rPr>
        <w:t>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</w:t>
      </w:r>
      <w:proofErr w:type="gramStart"/>
      <w:r>
        <w:rPr>
          <w:rFonts w:ascii="Consolas" w:hAnsi="Consolas"/>
          <w:color w:val="D4D4D4"/>
          <w:sz w:val="21"/>
          <w:szCs w:val="21"/>
        </w:rPr>
        <w:t>];</w:t>
      </w:r>
      <w:proofErr w:type="gramEnd"/>
    </w:p>
    <w:p w14:paraId="6A21806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))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248D8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)) /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5FB7A5B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35D233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igma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Es</w:t>
      </w:r>
      <w:proofErr w:type="gramStart"/>
      <w:r>
        <w:rPr>
          <w:rFonts w:ascii="Consolas" w:hAnsi="Consolas"/>
          <w:color w:val="9CDCFE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.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/ </w:t>
      </w:r>
      <w:r>
        <w:rPr>
          <w:rFonts w:ascii="Consolas" w:hAnsi="Consolas"/>
          <w:color w:val="DCDCAA"/>
          <w:sz w:val="21"/>
          <w:szCs w:val="21"/>
        </w:rPr>
        <w:t>db2ma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471DB9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igma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Es</w:t>
      </w:r>
      <w:proofErr w:type="gramStart"/>
      <w:r>
        <w:rPr>
          <w:rFonts w:ascii="Consolas" w:hAnsi="Consolas"/>
          <w:color w:val="9CDCFE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.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/ </w:t>
      </w:r>
      <w:r>
        <w:rPr>
          <w:rFonts w:ascii="Consolas" w:hAnsi="Consolas"/>
          <w:color w:val="DCDCAA"/>
          <w:sz w:val="21"/>
          <w:szCs w:val="21"/>
        </w:rPr>
        <w:t>db2ma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);</w:t>
      </w:r>
    </w:p>
    <w:p w14:paraId="5A53AB8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6E969D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for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9CDCFE"/>
          <w:sz w:val="21"/>
          <w:szCs w:val="21"/>
        </w:rPr>
        <w:t>i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:</w:t>
      </w:r>
      <w:proofErr w:type="gramEnd"/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50</w:t>
      </w:r>
    </w:p>
    <w:p w14:paraId="538EFFC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r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space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DCDCAA"/>
          <w:sz w:val="21"/>
          <w:szCs w:val="21"/>
        </w:rPr>
        <w:t>sigma1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2FF658F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r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space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DCDCAA"/>
          <w:sz w:val="21"/>
          <w:szCs w:val="21"/>
        </w:rPr>
        <w:t>sigma2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>));</w:t>
      </w:r>
    </w:p>
    <w:p w14:paraId="18C0E5D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B3EFDB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% Calculate signal space representation of the generated samples</w:t>
      </w:r>
    </w:p>
    <w:p w14:paraId="7A992D2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[</w:t>
      </w:r>
      <w:r>
        <w:rPr>
          <w:rFonts w:ascii="Consolas" w:hAnsi="Consolas"/>
          <w:color w:val="9CDCFE"/>
          <w:sz w:val="21"/>
          <w:szCs w:val="21"/>
        </w:rPr>
        <w:t>r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166F84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[</w:t>
      </w:r>
      <w:r>
        <w:rPr>
          <w:rFonts w:ascii="Consolas" w:hAnsi="Consolas"/>
          <w:color w:val="9CDCFE"/>
          <w:sz w:val="21"/>
          <w:szCs w:val="21"/>
        </w:rPr>
        <w:t>r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650A3F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EAF66E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% Draw the signal space representation of the signals after adding noise</w:t>
      </w:r>
    </w:p>
    <w:p w14:paraId="4A0C08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1_v2</w:t>
      </w:r>
      <w:r>
        <w:rPr>
          <w:rFonts w:ascii="Consolas" w:hAnsi="Consolas"/>
          <w:color w:val="D4D4D4"/>
          <w:sz w:val="21"/>
          <w:szCs w:val="21"/>
        </w:rPr>
        <w:t>, [], [</w:t>
      </w:r>
      <w:r>
        <w:rPr>
          <w:rFonts w:ascii="Consolas" w:hAnsi="Consolas"/>
          <w:color w:val="B5CEA8"/>
          <w:sz w:val="21"/>
          <w:szCs w:val="21"/>
        </w:rPr>
        <w:t>0.635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078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1840</w:t>
      </w:r>
      <w:r>
        <w:rPr>
          <w:rFonts w:ascii="Consolas" w:hAnsi="Consolas"/>
          <w:color w:val="D4D4D4"/>
          <w:sz w:val="21"/>
          <w:szCs w:val="21"/>
        </w:rPr>
        <w:t>]);</w:t>
      </w:r>
    </w:p>
    <w:p w14:paraId="4AB213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proofErr w:type="gramStart"/>
      <w:r>
        <w:rPr>
          <w:rFonts w:ascii="Consolas" w:hAnsi="Consolas"/>
          <w:color w:val="DCDCAA"/>
          <w:sz w:val="21"/>
          <w:szCs w:val="21"/>
        </w:rPr>
        <w:t>scatter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r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r2_v2</w:t>
      </w:r>
      <w:r>
        <w:rPr>
          <w:rFonts w:ascii="Consolas" w:hAnsi="Consolas"/>
          <w:color w:val="D4D4D4"/>
          <w:sz w:val="21"/>
          <w:szCs w:val="21"/>
        </w:rPr>
        <w:t>, [], [</w:t>
      </w:r>
      <w:r>
        <w:rPr>
          <w:rFonts w:ascii="Consolas" w:hAnsi="Consolas"/>
          <w:color w:val="B5CEA8"/>
          <w:sz w:val="21"/>
          <w:szCs w:val="21"/>
        </w:rPr>
        <w:t>0.301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745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0.9330</w:t>
      </w:r>
      <w:r>
        <w:rPr>
          <w:rFonts w:ascii="Consolas" w:hAnsi="Consolas"/>
          <w:color w:val="D4D4D4"/>
          <w:sz w:val="21"/>
          <w:szCs w:val="21"/>
        </w:rPr>
        <w:t>]);</w:t>
      </w:r>
    </w:p>
    <w:p w14:paraId="2C9D014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nd</w:t>
      </w:r>
    </w:p>
    <w:p w14:paraId="1E476A6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4CA725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"Signal 1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2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1 with Noise"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"Signal 2 with Noise"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59194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4CF145D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F12680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Points with Noise with E/sigma^2 =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DCDCAA"/>
          <w:sz w:val="21"/>
          <w:szCs w:val="21"/>
        </w:rPr>
        <w:t>string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DCDCAA"/>
          <w:sz w:val="21"/>
          <w:szCs w:val="21"/>
        </w:rPr>
        <w:t>EoSigma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spellStart"/>
      <w:r>
        <w:rPr>
          <w:rFonts w:ascii="Consolas" w:hAnsi="Consolas"/>
          <w:color w:val="9CDCFE"/>
          <w:sz w:val="21"/>
          <w:szCs w:val="21"/>
        </w:rPr>
        <w:t>testCase</w:t>
      </w:r>
      <w:proofErr w:type="spellEnd"/>
      <w:r>
        <w:rPr>
          <w:rFonts w:ascii="Consolas" w:hAnsi="Consolas"/>
          <w:color w:val="D4D4D4"/>
          <w:sz w:val="21"/>
          <w:szCs w:val="21"/>
        </w:rPr>
        <w:t xml:space="preserve">)) + </w:t>
      </w:r>
      <w:r>
        <w:rPr>
          <w:rFonts w:ascii="Consolas" w:hAnsi="Consolas"/>
          <w:color w:val="CE9178"/>
          <w:sz w:val="21"/>
          <w:szCs w:val="21"/>
        </w:rPr>
        <w:t>'dB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02EDE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44968F1" w14:textId="367857CB" w:rsidR="0042574A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004E720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Function calls to plot the signals with noise</w:t>
      </w:r>
    </w:p>
    <w:p w14:paraId="5C79CD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7C559B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90E99F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plot_signal_with_</w:t>
      </w:r>
      <w:proofErr w:type="gramStart"/>
      <w:r>
        <w:rPr>
          <w:rFonts w:ascii="Consolas" w:hAnsi="Consolas"/>
          <w:color w:val="DCDCAA"/>
          <w:sz w:val="21"/>
          <w:szCs w:val="21"/>
        </w:rPr>
        <w:t>nois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3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03486B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07350A71" w14:textId="77777777" w:rsidR="00287F2E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sectPr w:rsidR="00287F2E" w:rsidRPr="00287F2E" w:rsidSect="00F75CD8">
      <w:headerReference w:type="even" r:id="rId17"/>
      <w:headerReference w:type="default" r:id="rId18"/>
      <w:footerReference w:type="default" r:id="rId19"/>
      <w:pgSz w:w="12240" w:h="15840"/>
      <w:pgMar w:top="432" w:right="720" w:bottom="720" w:left="720" w:header="720" w:footer="72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7E776" w14:textId="77777777" w:rsidR="00BF56C9" w:rsidRDefault="00BF56C9">
      <w:pPr>
        <w:spacing w:after="0" w:line="240" w:lineRule="auto"/>
      </w:pPr>
      <w:r>
        <w:separator/>
      </w:r>
    </w:p>
  </w:endnote>
  <w:endnote w:type="continuationSeparator" w:id="0">
    <w:p w14:paraId="4806BC73" w14:textId="77777777" w:rsidR="00BF56C9" w:rsidRDefault="00BF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23AC0" w14:textId="77777777" w:rsidR="00BF56C9" w:rsidRDefault="00BF56C9">
      <w:pPr>
        <w:spacing w:after="0" w:line="240" w:lineRule="auto"/>
      </w:pPr>
      <w:r>
        <w:separator/>
      </w:r>
    </w:p>
  </w:footnote>
  <w:footnote w:type="continuationSeparator" w:id="0">
    <w:p w14:paraId="4E7E168C" w14:textId="77777777" w:rsidR="00BF56C9" w:rsidRDefault="00BF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[Type </w:t>
    </w:r>
    <w:proofErr w:type="gramStart"/>
    <w:r>
      <w:rPr>
        <w:rFonts w:ascii="Calibri" w:eastAsia="Calibri" w:hAnsi="Calibri" w:cs="Calibri"/>
        <w:color w:val="000000"/>
      </w:rPr>
      <w:t>text][</w:t>
    </w:r>
    <w:proofErr w:type="gramEnd"/>
    <w:r>
      <w:rPr>
        <w:rFonts w:ascii="Calibri" w:eastAsia="Calibri" w:hAnsi="Calibri" w:cs="Calibri"/>
        <w:color w:val="000000"/>
      </w:rPr>
      <w:t>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kwqgUAFoXAtywAAAA="/>
  </w:docVars>
  <w:rsids>
    <w:rsidRoot w:val="008E3549"/>
    <w:rsid w:val="00024053"/>
    <w:rsid w:val="00026AF3"/>
    <w:rsid w:val="000327C9"/>
    <w:rsid w:val="00050581"/>
    <w:rsid w:val="00052AB5"/>
    <w:rsid w:val="00077559"/>
    <w:rsid w:val="000946B4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87F2E"/>
    <w:rsid w:val="00290F0C"/>
    <w:rsid w:val="002B1036"/>
    <w:rsid w:val="0030101F"/>
    <w:rsid w:val="00303F00"/>
    <w:rsid w:val="00343845"/>
    <w:rsid w:val="003A3610"/>
    <w:rsid w:val="003D3442"/>
    <w:rsid w:val="003E4B61"/>
    <w:rsid w:val="003F2DA2"/>
    <w:rsid w:val="004107B6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B3D84"/>
    <w:rsid w:val="006E1329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890959"/>
    <w:rsid w:val="008A40A5"/>
    <w:rsid w:val="008C7F2E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F3A0F"/>
    <w:rsid w:val="00A2344E"/>
    <w:rsid w:val="00A72197"/>
    <w:rsid w:val="00A81836"/>
    <w:rsid w:val="00A96A23"/>
    <w:rsid w:val="00AA4833"/>
    <w:rsid w:val="00AE0A10"/>
    <w:rsid w:val="00B11636"/>
    <w:rsid w:val="00B5735D"/>
    <w:rsid w:val="00BA6382"/>
    <w:rsid w:val="00BC4B13"/>
    <w:rsid w:val="00BF339E"/>
    <w:rsid w:val="00BF56C9"/>
    <w:rsid w:val="00C30F38"/>
    <w:rsid w:val="00C70C66"/>
    <w:rsid w:val="00CB0140"/>
    <w:rsid w:val="00CB63AB"/>
    <w:rsid w:val="00CC268F"/>
    <w:rsid w:val="00D50A2D"/>
    <w:rsid w:val="00D54212"/>
    <w:rsid w:val="00D96A3A"/>
    <w:rsid w:val="00DC0EB7"/>
    <w:rsid w:val="00E13E82"/>
    <w:rsid w:val="00E160D5"/>
    <w:rsid w:val="00E7363E"/>
    <w:rsid w:val="00E8518C"/>
    <w:rsid w:val="00EB20BA"/>
    <w:rsid w:val="00EC1800"/>
    <w:rsid w:val="00ED0699"/>
    <w:rsid w:val="00EE2252"/>
    <w:rsid w:val="00F12315"/>
    <w:rsid w:val="00F21E5F"/>
    <w:rsid w:val="00F47ADA"/>
    <w:rsid w:val="00F75CD8"/>
    <w:rsid w:val="00FA1B9F"/>
    <w:rsid w:val="00FB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7ED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0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Additive_white_Gaussian_nois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jpg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Props1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</Pages>
  <Words>1201</Words>
  <Characters>684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Beshoy Morad Atya Yossef</cp:lastModifiedBy>
  <cp:revision>17</cp:revision>
  <cp:lastPrinted>2023-05-21T16:23:00Z</cp:lastPrinted>
  <dcterms:created xsi:type="dcterms:W3CDTF">2023-05-18T02:56:00Z</dcterms:created>
  <dcterms:modified xsi:type="dcterms:W3CDTF">2023-05-21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